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5BD95" w14:textId="4B0642CA" w:rsidR="00744222" w:rsidRDefault="00673FD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11E9C1" wp14:editId="7CA85CC9">
                <wp:simplePos x="0" y="0"/>
                <wp:positionH relativeFrom="column">
                  <wp:posOffset>27214</wp:posOffset>
                </wp:positionH>
                <wp:positionV relativeFrom="paragraph">
                  <wp:posOffset>21770</wp:posOffset>
                </wp:positionV>
                <wp:extent cx="5943600" cy="1262743"/>
                <wp:effectExtent l="0" t="0" r="19050" b="139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627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31D53F" w14:textId="48CE5D1F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WELCOME BACK FROM SPRING BREAK!</w:t>
                            </w:r>
                            <w:r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 xml:space="preserve">      Name:  ____________________________</w:t>
                            </w:r>
                          </w:p>
                          <w:p w14:paraId="6FF26469" w14:textId="76759CBC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Read the directions along with each question carefully.</w:t>
                            </w:r>
                          </w:p>
                          <w:p w14:paraId="7D845037" w14:textId="46AD9514" w:rsidR="00673FD9" w:rsidRPr="00673FD9" w:rsidRDefault="00673FD9" w:rsidP="00673FD9">
                            <w:pPr>
                              <w:spacing w:line="240" w:lineRule="auto"/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</w:pPr>
                            <w:r w:rsidRPr="00673FD9">
                              <w:rPr>
                                <w:rFonts w:ascii="Vrinda" w:hAnsi="Vrinda" w:cs="Vrinda"/>
                                <w:b/>
                                <w:bCs/>
                                <w:color w:val="FF3399"/>
                                <w:sz w:val="24"/>
                                <w:szCs w:val="24"/>
                              </w:rPr>
                              <w:t>You may print this document or use a sheet of paper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1E9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15pt;margin-top:1.7pt;width:468pt;height:9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" fillcolor="white [3201]" strokeweight=".5pt">
                <v:textbox>
                  <w:txbxContent>
                    <w:p w14:paraId="0831D53F" w14:textId="48CE5D1F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bookmarkStart w:id="1" w:name="_GoBack"/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WELCOME BACK FROM SPRING BREAK!</w:t>
                      </w:r>
                      <w:r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 xml:space="preserve">      Name:  ____________________________</w:t>
                      </w:r>
                    </w:p>
                    <w:p w14:paraId="6FF26469" w14:textId="76759CBC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Read the directions along with each question carefully.</w:t>
                      </w:r>
                    </w:p>
                    <w:p w14:paraId="7D845037" w14:textId="46AD9514" w:rsidR="00673FD9" w:rsidRPr="00673FD9" w:rsidRDefault="00673FD9" w:rsidP="00673FD9">
                      <w:pPr>
                        <w:spacing w:line="240" w:lineRule="auto"/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</w:pPr>
                      <w:r w:rsidRPr="00673FD9">
                        <w:rPr>
                          <w:rFonts w:ascii="Vrinda" w:hAnsi="Vrinda" w:cs="Vrinda"/>
                          <w:b/>
                          <w:bCs/>
                          <w:color w:val="FF3399"/>
                          <w:sz w:val="24"/>
                          <w:szCs w:val="24"/>
                        </w:rPr>
                        <w:t>You may print this document or use a sheet of paper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874426">
        <w:rPr>
          <w:noProof/>
        </w:rPr>
        <w:drawing>
          <wp:inline distT="0" distB="0" distL="0" distR="0" wp14:anchorId="04262468" wp14:editId="3B4C9E12">
            <wp:extent cx="6041571" cy="694429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84103" cy="6993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7E55" w14:textId="13257B70" w:rsidR="00270B13" w:rsidRDefault="001D49A8">
      <w:r>
        <w:rPr>
          <w:noProof/>
        </w:rPr>
        <w:drawing>
          <wp:inline distT="0" distB="0" distL="0" distR="0" wp14:anchorId="105294E6" wp14:editId="1FFD2AA4">
            <wp:extent cx="4772025" cy="17430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0B13" w:rsidSect="00673FD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M2tjS0AHLMDJV0lIJTi4sz8/NACgxrAYv+RU0sAAAA"/>
  </w:docVars>
  <w:rsids>
    <w:rsidRoot w:val="00673FD9"/>
    <w:rsid w:val="001D49A8"/>
    <w:rsid w:val="00270B13"/>
    <w:rsid w:val="00673FD9"/>
    <w:rsid w:val="00744222"/>
    <w:rsid w:val="008630B4"/>
    <w:rsid w:val="00874426"/>
    <w:rsid w:val="008E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97B93"/>
  <w15:chartTrackingRefBased/>
  <w15:docId w15:val="{E337F246-526C-4ED1-B79B-E5E5487F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2T17:45:00Z</dcterms:created>
  <dcterms:modified xsi:type="dcterms:W3CDTF">2020-04-12T17:45:00Z</dcterms:modified>
</cp:coreProperties>
</file>